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5" w:name="Xc5f8bfddc346fe46995153385737f1cb26086a6"/>
    <w:p>
      <w:pPr>
        <w:pStyle w:val="Heading1"/>
      </w:pPr>
      <w:r>
        <w:t xml:space="preserve">Cover Letter for Surgeon Position in New Zealand Auckland</w:t>
      </w:r>
    </w:p>
    <w:p>
      <w:pPr>
        <w:pStyle w:val="FirstParagraph"/>
      </w:pPr>
      <w:r>
        <w:t xml:space="preserve">Dear [Hiring Manager's Name],</w:t>
      </w:r>
    </w:p>
    <w:p>
      <w:pPr>
        <w:pStyle w:val="BodyText"/>
      </w:pPr>
      <w:r>
        <w:t xml:space="preserve">I am writing to express my interest in the Surgeon position at your esteemed institution in New Zealand Auckland. As a dedicated and skilled surgeon with over [X years] of experience, I am eager to contribute my expertise to a healthcare environment that values innovation, community care, and excellence. New Zealand Auckland has long been a beacon of progressive medical practices, and I am particularly drawn to the opportunity to work within its vibrant healthcare ecosystem. This cover letter outlines my qualifications as a surgeon and explains why I believe New Zealand Auckland is the ideal place for me to continue my career.</w:t>
      </w:r>
    </w:p>
    <w:bookmarkStart w:id="20" w:name="professional-background-and-expertise"/>
    <w:p>
      <w:pPr>
        <w:pStyle w:val="Heading2"/>
      </w:pPr>
      <w:r>
        <w:t xml:space="preserve">Professional Background and Expertise</w:t>
      </w:r>
    </w:p>
    <w:p>
      <w:pPr>
        <w:pStyle w:val="FirstParagraph"/>
      </w:pPr>
      <w:r>
        <w:t xml:space="preserve">With a strong foundation in surgical training from [Your Medical School or Training Institution], I have spent [X years] specializing in [specific surgical field, e.g., general surgery, orthopedic surgery, cardiothoracic surgery]. My career has been defined by a commitment to patient-centered care, precision in complex procedures, and continuous learning. Throughout my practice, I have managed a wide range of surgical cases, from routine operations to high-risk interventions. My work has consistently emphasized the importance of compassionate communication and evidence-based decision-making.</w:t>
      </w:r>
    </w:p>
    <w:p>
      <w:pPr>
        <w:pStyle w:val="BodyText"/>
      </w:pPr>
      <w:r>
        <w:t xml:space="preserve">At [Previous Workplace or Hospital Name], I served as a [Your Title, e.g., Senior Surgeon or Consultant Surgeon], where I led multidisciplinary teams to deliver exceptional outcomes for patients. My focus on minimizing postoperative complications and optimizing recovery times has earned recognition from colleagues and patients alike. Additionally, I have participated in numerous research projects aimed at improving surgical techniques and patient safety protocols. These experiences have equipped me with the skills necessary to thrive in a dynamic setting like New Zealand Auckland.</w:t>
      </w:r>
    </w:p>
    <w:bookmarkEnd w:id="20"/>
    <w:bookmarkStart w:id="21" w:name="why-new-zealand-auckland"/>
    <w:p>
      <w:pPr>
        <w:pStyle w:val="Heading2"/>
      </w:pPr>
      <w:r>
        <w:t xml:space="preserve">Why New Zealand Auckland?</w:t>
      </w:r>
    </w:p>
    <w:p>
      <w:pPr>
        <w:pStyle w:val="FirstParagraph"/>
      </w:pPr>
      <w:r>
        <w:t xml:space="preserve">New Zealand Auckland stands out as a premier destination for healthcare professionals due to its unique blend of advanced medical infrastructure and community-focused care. The region’s diverse population, combined with its commitment to equity in healthcare access, aligns closely with my professional values. I am particularly inspired by the initiatives in New Zealand to address health disparities among Māori and other minority groups, which resonate deeply with my belief that surgery should be accessible and culturally sensitive.</w:t>
      </w:r>
    </w:p>
    <w:p>
      <w:pPr>
        <w:pStyle w:val="BodyText"/>
      </w:pPr>
      <w:r>
        <w:t xml:space="preserve">Auckland’s healthcare system is renowned for its integration of cutting-edge technology and holistic patient care. As a surgeon, I am eager to contribute to this environment by leveraging my skills in [specific surgical area] while also embracing the innovative practices that define the region. The opportunity to work alongside a team of highly motivated professionals who share a passion for improving health outcomes is incredibly appealing.</w:t>
      </w:r>
    </w:p>
    <w:bookmarkEnd w:id="21"/>
    <w:bookmarkStart w:id="22" w:name="adaptability-and-cultural-competence"/>
    <w:p>
      <w:pPr>
        <w:pStyle w:val="Heading2"/>
      </w:pPr>
      <w:r>
        <w:t xml:space="preserve">Adaptability and Cultural Competence</w:t>
      </w:r>
    </w:p>
    <w:p>
      <w:pPr>
        <w:pStyle w:val="FirstParagraph"/>
      </w:pPr>
      <w:r>
        <w:t xml:space="preserve">Transitioning to New Zealand Auckland would mark an exciting new chapter in my career, and I am confident in my ability to adapt quickly to the local healthcare landscape. My experience working in multicultural settings has honed my communication skills and fostered a deep respect for diverse perspectives. I understand that effective surgery extends beyond technical proficiency—it requires empathy, cultural awareness, and collaboration.</w:t>
      </w:r>
    </w:p>
    <w:p>
      <w:pPr>
        <w:pStyle w:val="BodyText"/>
      </w:pPr>
      <w:r>
        <w:t xml:space="preserve">New Zealand’s emphasis on patient-centered care, particularly through the integration of Māori health models like Te Whare Tapa Whā (the four dimensions of health), has influenced my approach to treatment. I am committed to learning about local practices and contributing to a healthcare environment that prioritizes both clinical excellence and cultural inclusivity.</w:t>
      </w:r>
    </w:p>
    <w:bookmarkEnd w:id="22"/>
    <w:bookmarkStart w:id="23" w:name="alignment-with-your-institutions-values"/>
    <w:p>
      <w:pPr>
        <w:pStyle w:val="Heading2"/>
      </w:pPr>
      <w:r>
        <w:t xml:space="preserve">Alignment with Your Institution’s Values</w:t>
      </w:r>
    </w:p>
    <w:p>
      <w:pPr>
        <w:pStyle w:val="FirstParagraph"/>
      </w:pPr>
      <w:r>
        <w:t xml:space="preserve">Your institution’s reputation for [specific value or achievement, e.g., "innovative surgical programs" or "community health initiatives"] aligns perfectly with my professional goals. I am particularly impressed by your focus on [specific program, research area, or community outreach effort]. As a surgeon who values lifelong learning and teamwork, I am eager to collaborate with your team to further these objectives.</w:t>
      </w:r>
    </w:p>
    <w:p>
      <w:pPr>
        <w:pStyle w:val="BodyText"/>
      </w:pPr>
      <w:r>
        <w:t xml:space="preserve">My ability to work under pressure, manage complex cases, and maintain a calm demeanor in high-stress situations has been consistently recognized in my previous roles. I am also experienced in mentoring junior staff and fostering a positive, supportive environment for healthcare professionals. These qualities will enable me to contribute effectively to your surgical department while upholding the highest standards of care.</w:t>
      </w:r>
    </w:p>
    <w:bookmarkEnd w:id="23"/>
    <w:bookmarkStart w:id="24" w:name="conclusion"/>
    <w:p>
      <w:pPr>
        <w:pStyle w:val="Heading2"/>
      </w:pPr>
      <w:r>
        <w:t xml:space="preserve">Conclusion</w:t>
      </w:r>
    </w:p>
    <w:p>
      <w:pPr>
        <w:pStyle w:val="FirstParagraph"/>
      </w:pPr>
      <w:r>
        <w:t xml:space="preserve">In conclusion, I am enthusiastic about the opportunity to join your team in New Zealand Auckland as a surgeon. My clinical expertise, dedication to patient care, and adaptability make me well-suited for this role. I am particularly motivated by the chance to contribute to a healthcare system that prioritizes innovation, equity, and community engagement. I would welcome the opportunity to discuss how my background and skills align with your needs.</w:t>
      </w:r>
    </w:p>
    <w:p>
      <w:pPr>
        <w:pStyle w:val="BodyText"/>
      </w:pPr>
      <w:r>
        <w:t xml:space="preserve">Thank you for considering my application. I look forward to the possibility of contributing to your institution’s mission of excellence in surgery and patient care in New Zealand Auckland.</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 New Zealand Auckland</dc:title>
  <dc:creator/>
  <cp:keywords/>
  <dcterms:created xsi:type="dcterms:W3CDTF">2026-07-24T18:04:00Z</dcterms:created>
  <dcterms:modified xsi:type="dcterms:W3CDTF">2026-07-24T18:04:00Z</dcterms:modified>
</cp:coreProperties>
</file>

<file path=docProps/custom.xml><?xml version="1.0" encoding="utf-8"?>
<Properties xmlns="http://schemas.openxmlformats.org/officeDocument/2006/custom-properties" xmlns:vt="http://schemas.openxmlformats.org/officeDocument/2006/docPropsVTypes"/>
</file>